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886C29F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84652E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84652E">
        <w:rPr>
          <w:rFonts w:eastAsia="Times New Roman" w:cstheme="minorHAnsi"/>
          <w:b/>
          <w:color w:val="181717"/>
          <w:sz w:val="28"/>
          <w:szCs w:val="28"/>
        </w:rPr>
        <w:t>Front Suspension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9DF6EC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73F3A">
        <w:t>Front Suspension Types, Short-/Long-Arm Suspensions, and Strut Suspensions</w:t>
      </w:r>
    </w:p>
    <w:p w14:paraId="35EF9435" w14:textId="24418925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173F3A">
        <w:t>Servicing the Suspension System, Road Test Diagnosis, and Dry Park Test (Suspension)</w:t>
      </w:r>
    </w:p>
    <w:p w14:paraId="19CE5C1E" w14:textId="5D432C4A" w:rsidR="00AE2A2D" w:rsidRDefault="00AE2A2D" w:rsidP="00796282">
      <w:pPr>
        <w:spacing w:after="0"/>
        <w:ind w:left="450" w:right="-810"/>
      </w:pPr>
      <w:r>
        <w:t xml:space="preserve">3. </w:t>
      </w:r>
      <w:r w:rsidR="00173F3A">
        <w:t xml:space="preserve">Visual Inspection, Ball Joints, </w:t>
      </w:r>
      <w:r w:rsidR="00B94EE3">
        <w:t>and Kingpin Diagnosis and Service</w:t>
      </w:r>
    </w:p>
    <w:p w14:paraId="395060BC" w14:textId="137D9ED0" w:rsidR="003D53C2" w:rsidRDefault="003D53C2" w:rsidP="00796282">
      <w:pPr>
        <w:spacing w:after="0"/>
        <w:ind w:left="450" w:right="-810"/>
      </w:pPr>
      <w:r>
        <w:t xml:space="preserve">4. </w:t>
      </w:r>
      <w:r w:rsidR="00B94EE3">
        <w:t>Shock Absorbers and Struts and Macpherson Strut Replacement</w:t>
      </w:r>
    </w:p>
    <w:p w14:paraId="554243C3" w14:textId="16DB9203" w:rsidR="00B94EE3" w:rsidRDefault="00B94EE3" w:rsidP="00796282">
      <w:pPr>
        <w:spacing w:after="0"/>
        <w:ind w:left="450" w:right="-810"/>
      </w:pPr>
      <w:r>
        <w:t xml:space="preserve">5. </w:t>
      </w:r>
      <w:r w:rsidR="008D567C">
        <w:t>Stabilizer</w:t>
      </w:r>
      <w:r>
        <w:t xml:space="preserve"> Bar Links and Bushings</w:t>
      </w:r>
      <w:r w:rsidR="008D567C">
        <w:t xml:space="preserve"> and Strut Rod Bushings</w:t>
      </w:r>
    </w:p>
    <w:p w14:paraId="09A29B5C" w14:textId="527336D5" w:rsidR="008D567C" w:rsidRDefault="008D567C" w:rsidP="00796282">
      <w:pPr>
        <w:spacing w:after="0"/>
        <w:ind w:left="450" w:right="-810"/>
      </w:pPr>
      <w:r>
        <w:t>6. Front Coil Springs, Steering Knuckles, Torsion Bars, and Control Arm Bushing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7745FC" w14:textId="77777777" w:rsidR="003620AE" w:rsidRDefault="008F46C1" w:rsidP="00CF0C4F">
      <w:pPr>
        <w:spacing w:after="0"/>
        <w:ind w:left="450" w:right="-810"/>
      </w:pPr>
      <w:r>
        <w:t xml:space="preserve">1. </w:t>
      </w:r>
      <w:r w:rsidR="003620AE" w:rsidRPr="003620AE">
        <w:t>Describe different front suspension types.</w:t>
      </w:r>
    </w:p>
    <w:p w14:paraId="2A84AFBF" w14:textId="3F56E976" w:rsidR="003620AE" w:rsidRDefault="008F46C1" w:rsidP="003620AE">
      <w:pPr>
        <w:spacing w:after="0"/>
        <w:ind w:left="450" w:right="-810"/>
      </w:pPr>
      <w:r>
        <w:t xml:space="preserve">2. </w:t>
      </w:r>
      <w:r w:rsidR="003620AE">
        <w:t>Diagnose short-/long-arm (SLA) suspension systems and discuss strut suspension.</w:t>
      </w:r>
    </w:p>
    <w:p w14:paraId="05F69550" w14:textId="6D2F8585" w:rsidR="00963748" w:rsidRDefault="008F46C1" w:rsidP="003620AE">
      <w:pPr>
        <w:spacing w:after="0"/>
        <w:ind w:left="450" w:right="-810"/>
      </w:pPr>
      <w:r>
        <w:t xml:space="preserve">3. </w:t>
      </w:r>
      <w:r w:rsidR="003620AE">
        <w:t>Explain how to perform a road test, a dry park test, and a visual inspection.</w:t>
      </w:r>
    </w:p>
    <w:p w14:paraId="6295DFA4" w14:textId="77777777" w:rsidR="003620AE" w:rsidRDefault="00DE65C2" w:rsidP="00D7133B">
      <w:pPr>
        <w:spacing w:after="0"/>
        <w:ind w:left="450" w:right="-810"/>
      </w:pPr>
      <w:r>
        <w:t xml:space="preserve">4. </w:t>
      </w:r>
      <w:r w:rsidR="003620AE" w:rsidRPr="003620AE">
        <w:t>Discuss the diagnosis of ball joints and kingpins.</w:t>
      </w:r>
    </w:p>
    <w:p w14:paraId="392C4863" w14:textId="431DFD71" w:rsidR="00963748" w:rsidRDefault="008C5528" w:rsidP="00D7133B">
      <w:pPr>
        <w:spacing w:after="0"/>
        <w:ind w:left="450" w:right="-810"/>
      </w:pPr>
      <w:r>
        <w:t xml:space="preserve">5. </w:t>
      </w:r>
      <w:r w:rsidR="00972FE4" w:rsidRPr="00972FE4">
        <w:t>Discuss the diagnosis of shock absorbers and struts.</w:t>
      </w:r>
    </w:p>
    <w:p w14:paraId="53D55196" w14:textId="1FB966D3" w:rsidR="00963748" w:rsidRDefault="008C5528" w:rsidP="009F682C">
      <w:pPr>
        <w:spacing w:after="0"/>
        <w:ind w:left="450" w:right="-810"/>
      </w:pPr>
      <w:r>
        <w:t xml:space="preserve">6. </w:t>
      </w:r>
      <w:r w:rsidR="00972FE4" w:rsidRPr="00972FE4">
        <w:t>Describe how to replace MacPherson struts.</w:t>
      </w:r>
    </w:p>
    <w:p w14:paraId="26AA6107" w14:textId="0C15FC57" w:rsidR="00972FE4" w:rsidRDefault="00972FE4" w:rsidP="009F682C">
      <w:pPr>
        <w:spacing w:after="0"/>
        <w:ind w:left="450" w:right="-810"/>
      </w:pPr>
      <w:r>
        <w:t xml:space="preserve">7. </w:t>
      </w:r>
      <w:r w:rsidRPr="00972FE4">
        <w:t>Explain the diagnosis of stabilizer bar links and bushings.</w:t>
      </w:r>
    </w:p>
    <w:p w14:paraId="427E5CB6" w14:textId="3FCE9520" w:rsidR="00972FE4" w:rsidRDefault="00972FE4" w:rsidP="00972FE4">
      <w:pPr>
        <w:spacing w:after="0"/>
        <w:ind w:left="450" w:right="-810"/>
      </w:pPr>
      <w:r>
        <w:t>8. Discuss the diagnosis of strut rod bushings, front coil springs, steering knuckles, torsion bars, and control arm bushings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1F778177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150A0A" w:rsidRPr="00150A0A">
        <w:t>Suspension Problem Diagnosis</w:t>
      </w:r>
    </w:p>
    <w:p w14:paraId="404FF377" w14:textId="34198382" w:rsidR="00496A96" w:rsidRDefault="00CE0A6E" w:rsidP="00261F55">
      <w:pPr>
        <w:spacing w:after="0"/>
        <w:ind w:left="450" w:right="-810"/>
      </w:pPr>
      <w:r>
        <w:t xml:space="preserve">2. Task Sheet: </w:t>
      </w:r>
      <w:r w:rsidR="00150A0A" w:rsidRPr="00150A0A">
        <w:t>Diagnose Suspension Concerns</w:t>
      </w:r>
    </w:p>
    <w:p w14:paraId="51D6E3AC" w14:textId="656ED173" w:rsidR="00150A0A" w:rsidRDefault="00150A0A" w:rsidP="00261F55">
      <w:pPr>
        <w:spacing w:after="0"/>
        <w:ind w:left="450" w:right="-810"/>
      </w:pPr>
      <w:r>
        <w:t xml:space="preserve">3. Task Sheet: </w:t>
      </w:r>
      <w:r w:rsidRPr="00150A0A">
        <w:t>Suspension Inspection/Component Replacement</w:t>
      </w:r>
    </w:p>
    <w:p w14:paraId="67662754" w14:textId="554E623C" w:rsidR="00150A0A" w:rsidRDefault="00150A0A" w:rsidP="00261F55">
      <w:pPr>
        <w:spacing w:after="0"/>
        <w:ind w:left="450" w:right="-810"/>
      </w:pPr>
      <w:r>
        <w:t xml:space="preserve">4. Task Sheet: </w:t>
      </w:r>
      <w:r w:rsidR="00552A8F" w:rsidRPr="00552A8F">
        <w:t>Torsion Bar</w:t>
      </w:r>
    </w:p>
    <w:p w14:paraId="3B1B7BFA" w14:textId="497F3E9C" w:rsidR="00552A8F" w:rsidRDefault="00552A8F" w:rsidP="00261F55">
      <w:pPr>
        <w:spacing w:after="0"/>
        <w:ind w:left="450" w:right="-810"/>
      </w:pPr>
      <w:r>
        <w:t xml:space="preserve">5. Task Sheet: </w:t>
      </w:r>
      <w:r w:rsidRPr="00552A8F">
        <w:t>Strut Rod and Stabilizer Bushings</w:t>
      </w:r>
    </w:p>
    <w:p w14:paraId="3191D139" w14:textId="3BFBAE7F" w:rsidR="00552A8F" w:rsidRDefault="00552A8F" w:rsidP="00261F55">
      <w:pPr>
        <w:spacing w:after="0"/>
        <w:ind w:left="450" w:right="-810"/>
      </w:pPr>
      <w:r>
        <w:t xml:space="preserve">6. Task Sheet: </w:t>
      </w:r>
      <w:r w:rsidRPr="00552A8F">
        <w:t>MacPherson Strut Service</w:t>
      </w:r>
    </w:p>
    <w:p w14:paraId="416219B3" w14:textId="4ED3CAB5" w:rsidR="00552A8F" w:rsidRDefault="00552A8F" w:rsidP="00261F55">
      <w:pPr>
        <w:spacing w:after="0"/>
        <w:ind w:left="450" w:right="-810"/>
      </w:pPr>
      <w:r>
        <w:t xml:space="preserve">7. Task Sheet: </w:t>
      </w:r>
      <w:r w:rsidRPr="00552A8F">
        <w:t>Front Shock Absorber Replacement</w:t>
      </w:r>
    </w:p>
    <w:bookmarkEnd w:id="2"/>
    <w:p w14:paraId="1F61396E" w14:textId="614C4262" w:rsidR="00ED0D29" w:rsidRDefault="00552A8F" w:rsidP="00261F55">
      <w:pPr>
        <w:spacing w:after="0"/>
        <w:ind w:left="450" w:right="-810"/>
      </w:pPr>
      <w:r>
        <w:t>8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7EDCA05E" w:rsidR="00ED0D29" w:rsidRDefault="00552A8F" w:rsidP="00ED0D29">
      <w:pPr>
        <w:spacing w:after="0"/>
        <w:ind w:left="450" w:right="-810"/>
      </w:pPr>
      <w:r>
        <w:t>9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59B806D4" w:rsidR="00ED0D29" w:rsidRDefault="00552A8F" w:rsidP="00ED0D29">
      <w:pPr>
        <w:spacing w:after="0"/>
        <w:ind w:left="450" w:right="-810"/>
      </w:pPr>
      <w:r>
        <w:t>10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10782A0" w14:textId="77777777" w:rsidR="00552A8F" w:rsidRDefault="00552A8F" w:rsidP="00552A8F">
      <w:pPr>
        <w:spacing w:after="0"/>
        <w:ind w:left="450" w:right="-810"/>
      </w:pPr>
      <w:r>
        <w:t>1. Task Sheet: Suspension Problem Diagnosis</w:t>
      </w:r>
    </w:p>
    <w:p w14:paraId="782B2C15" w14:textId="77777777" w:rsidR="00552A8F" w:rsidRDefault="00552A8F" w:rsidP="00552A8F">
      <w:pPr>
        <w:spacing w:after="0"/>
        <w:ind w:left="450" w:right="-810"/>
      </w:pPr>
      <w:r>
        <w:t>2. Task Sheet: Diagnose Suspension Concerns</w:t>
      </w:r>
    </w:p>
    <w:p w14:paraId="2B471A6A" w14:textId="77777777" w:rsidR="00552A8F" w:rsidRDefault="00552A8F" w:rsidP="00552A8F">
      <w:pPr>
        <w:spacing w:after="0"/>
        <w:ind w:left="450" w:right="-810"/>
      </w:pPr>
      <w:r>
        <w:t>3. Task Sheet: Suspension Inspection/Component Replacement</w:t>
      </w:r>
    </w:p>
    <w:p w14:paraId="61CD26DA" w14:textId="77777777" w:rsidR="00552A8F" w:rsidRDefault="00552A8F" w:rsidP="00552A8F">
      <w:pPr>
        <w:spacing w:after="0"/>
        <w:ind w:left="450" w:right="-810"/>
      </w:pPr>
      <w:r>
        <w:t>4. Task Sheet: Torsion Bar</w:t>
      </w:r>
    </w:p>
    <w:p w14:paraId="16586AF0" w14:textId="77777777" w:rsidR="00552A8F" w:rsidRDefault="00552A8F" w:rsidP="00552A8F">
      <w:pPr>
        <w:spacing w:after="0"/>
        <w:ind w:left="450" w:right="-810"/>
      </w:pPr>
      <w:r>
        <w:t>5. Task Sheet: Strut Rod and Stabilizer Bushings</w:t>
      </w:r>
    </w:p>
    <w:p w14:paraId="590B48AF" w14:textId="77777777" w:rsidR="00552A8F" w:rsidRDefault="00552A8F" w:rsidP="00552A8F">
      <w:pPr>
        <w:spacing w:after="0"/>
        <w:ind w:left="450" w:right="-810"/>
      </w:pPr>
      <w:r>
        <w:t>6. Task Sheet: MacPherson Strut Service</w:t>
      </w:r>
    </w:p>
    <w:p w14:paraId="67E516C1" w14:textId="77777777" w:rsidR="00552A8F" w:rsidRDefault="00552A8F" w:rsidP="00552A8F">
      <w:pPr>
        <w:spacing w:after="0"/>
        <w:ind w:left="450" w:right="-810"/>
      </w:pPr>
      <w:r>
        <w:t>7. Task Sheet: Front Shock Absorber Replacement</w:t>
      </w:r>
    </w:p>
    <w:p w14:paraId="138B9FF4" w14:textId="3F48D375" w:rsidR="00DF2F45" w:rsidRPr="00DF2F45" w:rsidRDefault="00DF2F45" w:rsidP="00552A8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2E30D2" w14:textId="77777777" w:rsidR="00053EE1" w:rsidRDefault="00053EE1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355E6E67" w14:textId="77777777" w:rsidR="00053EE1" w:rsidRDefault="00053EE1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5399C62C" w14:textId="77777777" w:rsidR="00053EE1" w:rsidRDefault="00053EE1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37C7D785" w14:textId="77777777" w:rsidR="00053EE1" w:rsidRDefault="00053EE1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</w:p>
    <w:p w14:paraId="5ACEC573" w14:textId="4D54582F" w:rsidR="00552A8F" w:rsidRPr="007C1A7E" w:rsidRDefault="00552A8F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979A857" w14:textId="77777777" w:rsidR="00552A8F" w:rsidRPr="00DF2F45" w:rsidRDefault="00552A8F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6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Front Suspension and Service</w:t>
      </w:r>
    </w:p>
    <w:p w14:paraId="5B3BEA18" w14:textId="08A3D7FF" w:rsidR="00552A8F" w:rsidRDefault="00552A8F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0A1FA7A" w14:textId="77777777" w:rsidR="00053EE1" w:rsidRPr="00053EE1" w:rsidRDefault="00053EE1" w:rsidP="00552A8F">
      <w:pPr>
        <w:spacing w:after="0"/>
        <w:ind w:right="187"/>
        <w:jc w:val="center"/>
        <w:rPr>
          <w:rFonts w:eastAsia="Times New Roman" w:cstheme="minorHAnsi"/>
          <w:b/>
          <w:color w:val="181717"/>
          <w:sz w:val="36"/>
          <w:szCs w:val="36"/>
        </w:rPr>
      </w:pP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AA6CF7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5401A06C" w14:textId="77777777" w:rsidR="00EA5E62" w:rsidRDefault="00EA5E62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5B45C" w14:textId="77777777" w:rsidR="00474E4C" w:rsidRDefault="00474E4C" w:rsidP="00E43A7A">
      <w:pPr>
        <w:spacing w:after="0" w:line="240" w:lineRule="auto"/>
      </w:pPr>
      <w:r>
        <w:separator/>
      </w:r>
    </w:p>
  </w:endnote>
  <w:endnote w:type="continuationSeparator" w:id="0">
    <w:p w14:paraId="177E5AA8" w14:textId="77777777" w:rsidR="00474E4C" w:rsidRDefault="00474E4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FC9DC" w14:textId="77777777" w:rsidR="00474E4C" w:rsidRDefault="00474E4C" w:rsidP="00E43A7A">
      <w:pPr>
        <w:spacing w:after="0" w:line="240" w:lineRule="auto"/>
      </w:pPr>
      <w:r>
        <w:separator/>
      </w:r>
    </w:p>
  </w:footnote>
  <w:footnote w:type="continuationSeparator" w:id="0">
    <w:p w14:paraId="6B0938AE" w14:textId="77777777" w:rsidR="00474E4C" w:rsidRDefault="00474E4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sFAITrwhU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46B38"/>
    <w:rsid w:val="000522AD"/>
    <w:rsid w:val="00052415"/>
    <w:rsid w:val="00053EE1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0579"/>
    <w:rsid w:val="001470C6"/>
    <w:rsid w:val="00150A0A"/>
    <w:rsid w:val="0015136A"/>
    <w:rsid w:val="0016676B"/>
    <w:rsid w:val="00173DD7"/>
    <w:rsid w:val="00173EB8"/>
    <w:rsid w:val="00173F3A"/>
    <w:rsid w:val="00177F23"/>
    <w:rsid w:val="001936AE"/>
    <w:rsid w:val="001943F9"/>
    <w:rsid w:val="00196262"/>
    <w:rsid w:val="001A7C7F"/>
    <w:rsid w:val="001B1946"/>
    <w:rsid w:val="001B3F2D"/>
    <w:rsid w:val="001B4E91"/>
    <w:rsid w:val="001D15C9"/>
    <w:rsid w:val="001D39CC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A1F3B"/>
    <w:rsid w:val="002B7FEB"/>
    <w:rsid w:val="002C5974"/>
    <w:rsid w:val="002E1343"/>
    <w:rsid w:val="002E4DF1"/>
    <w:rsid w:val="003266AA"/>
    <w:rsid w:val="00340573"/>
    <w:rsid w:val="003620AE"/>
    <w:rsid w:val="00362D50"/>
    <w:rsid w:val="003649FF"/>
    <w:rsid w:val="003A0692"/>
    <w:rsid w:val="003A7E43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74E4C"/>
    <w:rsid w:val="004863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52A8F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C5528"/>
    <w:rsid w:val="008D53A0"/>
    <w:rsid w:val="008D567C"/>
    <w:rsid w:val="008F46C1"/>
    <w:rsid w:val="009268E1"/>
    <w:rsid w:val="0092799E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D289A"/>
    <w:rsid w:val="00AE2A2D"/>
    <w:rsid w:val="00AF0BB8"/>
    <w:rsid w:val="00AF1D71"/>
    <w:rsid w:val="00AF3CF7"/>
    <w:rsid w:val="00B036F8"/>
    <w:rsid w:val="00B1051E"/>
    <w:rsid w:val="00B26AC2"/>
    <w:rsid w:val="00B37926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5E62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A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3</cp:revision>
  <cp:lastPrinted>2022-03-28T14:46:00Z</cp:lastPrinted>
  <dcterms:created xsi:type="dcterms:W3CDTF">2022-03-23T17:20:00Z</dcterms:created>
  <dcterms:modified xsi:type="dcterms:W3CDTF">2022-03-28T14:46:00Z</dcterms:modified>
</cp:coreProperties>
</file>